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1"/>
        <w:tblpPr w:leftFromText="180" w:rightFromText="180" w:vertAnchor="page" w:horzAnchor="margin" w:tblpXSpec="center" w:tblpY="3144"/>
        <w:bidiVisual/>
        <w:tblW w:w="10188" w:type="dxa"/>
        <w:tblBorders>
          <w:top w:val="double" w:sz="4" w:space="0" w:color="A5A5A5" w:themeColor="accent3"/>
          <w:left w:val="double" w:sz="4" w:space="0" w:color="A5A5A5" w:themeColor="accent3"/>
          <w:bottom w:val="double" w:sz="4" w:space="0" w:color="A5A5A5" w:themeColor="accent3"/>
          <w:right w:val="double" w:sz="4" w:space="0" w:color="A5A5A5" w:themeColor="accent3"/>
          <w:insideH w:val="single" w:sz="12" w:space="0" w:color="A5A5A5" w:themeColor="accent3"/>
          <w:insideV w:val="single" w:sz="12" w:space="0" w:color="A5A5A5" w:themeColor="accent3"/>
        </w:tblBorders>
        <w:tblLayout w:type="fixed"/>
        <w:tblLook w:val="04A0" w:firstRow="1" w:lastRow="0" w:firstColumn="1" w:lastColumn="0" w:noHBand="0" w:noVBand="1"/>
      </w:tblPr>
      <w:tblGrid>
        <w:gridCol w:w="1967"/>
        <w:gridCol w:w="426"/>
        <w:gridCol w:w="1574"/>
        <w:gridCol w:w="1120"/>
        <w:gridCol w:w="1132"/>
        <w:gridCol w:w="569"/>
        <w:gridCol w:w="1134"/>
        <w:gridCol w:w="139"/>
        <w:gridCol w:w="2127"/>
      </w:tblGrid>
      <w:tr w:rsidR="00850D25" w:rsidRPr="00CF49EB" w14:paraId="1AD01B5C" w14:textId="77777777" w:rsidTr="00A05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27B9C8D2" w14:textId="77777777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الباحث الرئيس</w:t>
            </w:r>
          </w:p>
        </w:tc>
        <w:tc>
          <w:tcPr>
            <w:tcW w:w="6094" w:type="dxa"/>
            <w:gridSpan w:val="7"/>
            <w:vAlign w:val="center"/>
          </w:tcPr>
          <w:p w14:paraId="6636BCB8" w14:textId="01C9FB43" w:rsidR="00850D25" w:rsidRPr="00037343" w:rsidRDefault="00850D25" w:rsidP="00A718C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1D59D86A" w14:textId="42812D22" w:rsidR="00850D25" w:rsidRPr="00037343" w:rsidRDefault="00850D25" w:rsidP="00A050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sz w:val="24"/>
                <w:szCs w:val="24"/>
              </w:rPr>
              <w:t>Principle Investigator</w:t>
            </w:r>
          </w:p>
        </w:tc>
      </w:tr>
      <w:tr w:rsidR="00850D25" w:rsidRPr="00CF49EB" w14:paraId="4A944DAE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3CB66722" w14:textId="77777777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الباحثون المشاركون</w:t>
            </w:r>
          </w:p>
        </w:tc>
        <w:tc>
          <w:tcPr>
            <w:tcW w:w="6094" w:type="dxa"/>
            <w:gridSpan w:val="7"/>
            <w:vAlign w:val="center"/>
          </w:tcPr>
          <w:p w14:paraId="3A0F1DE7" w14:textId="5B14BDCB" w:rsidR="00850D25" w:rsidRPr="00037343" w:rsidRDefault="00850D25" w:rsidP="00A718C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C9F6938" w14:textId="26366C0E" w:rsidR="00850D25" w:rsidRPr="00037343" w:rsidRDefault="00850D25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Co-Investigator</w:t>
            </w:r>
          </w:p>
        </w:tc>
      </w:tr>
      <w:tr w:rsidR="00850D25" w:rsidRPr="00CF49EB" w14:paraId="79BEF952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3674D8DD" w14:textId="77777777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عنوان المشروع</w:t>
            </w:r>
          </w:p>
        </w:tc>
        <w:tc>
          <w:tcPr>
            <w:tcW w:w="6094" w:type="dxa"/>
            <w:gridSpan w:val="7"/>
            <w:vAlign w:val="center"/>
          </w:tcPr>
          <w:p w14:paraId="337AA925" w14:textId="3CB8E95F" w:rsidR="00850D25" w:rsidRPr="007B5192" w:rsidRDefault="00850D25" w:rsidP="00A718C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BB06928" w14:textId="554C59A8" w:rsidR="00850D25" w:rsidRPr="00037343" w:rsidRDefault="00850D25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roject Title</w:t>
            </w:r>
          </w:p>
        </w:tc>
      </w:tr>
      <w:tr w:rsidR="00850D25" w:rsidRPr="00CF49EB" w14:paraId="040E7B83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2E6FBE2B" w14:textId="50904776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رقم المشروع</w:t>
            </w:r>
          </w:p>
        </w:tc>
        <w:tc>
          <w:tcPr>
            <w:tcW w:w="6094" w:type="dxa"/>
            <w:gridSpan w:val="7"/>
            <w:vAlign w:val="center"/>
          </w:tcPr>
          <w:p w14:paraId="73070732" w14:textId="1CDDA58D" w:rsidR="00850D25" w:rsidRPr="00037343" w:rsidRDefault="00850D25" w:rsidP="00A718C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FDF495F" w14:textId="6D400405" w:rsidR="00850D25" w:rsidRPr="00037343" w:rsidRDefault="00850D25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roject Number</w:t>
            </w:r>
          </w:p>
        </w:tc>
      </w:tr>
      <w:tr w:rsidR="00597709" w:rsidRPr="00CF49EB" w14:paraId="1D516E2F" w14:textId="77777777" w:rsidTr="00A050F9">
        <w:trPr>
          <w:trHeight w:val="7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88" w:type="dxa"/>
            <w:gridSpan w:val="9"/>
            <w:shd w:val="clear" w:color="auto" w:fill="D9D9D9" w:themeFill="background1" w:themeFillShade="D9"/>
            <w:vAlign w:val="center"/>
          </w:tcPr>
          <w:p w14:paraId="3AA4F455" w14:textId="77777777" w:rsidR="00597709" w:rsidRPr="00037343" w:rsidRDefault="00597709" w:rsidP="00A718C7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أولاً: مدى مطابقة التقرير النهائي مع المقترح البحثي</w:t>
            </w:r>
          </w:p>
          <w:p w14:paraId="653E2D01" w14:textId="77777777" w:rsidR="00597709" w:rsidRPr="00037343" w:rsidRDefault="00597709" w:rsidP="00A718C7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</w:rPr>
              <w:t>First: To which extend the Final report matches the initial proposal</w:t>
            </w:r>
          </w:p>
        </w:tc>
      </w:tr>
      <w:tr w:rsidR="00D37981" w:rsidRPr="00CF49EB" w14:paraId="2B0D9D79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7FCCD5A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عنوان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75286899"/>
            <w:placeholder>
              <w:docPart w:val="BA9AF54673884CB89245BF781EABB458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185ECC17" w14:textId="4CA582DC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7C85265" w14:textId="77777777" w:rsidR="00D37981" w:rsidRPr="00037343" w:rsidRDefault="00D37981" w:rsidP="00D37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Title</w:t>
            </w:r>
          </w:p>
        </w:tc>
      </w:tr>
      <w:tr w:rsidR="00D37981" w:rsidRPr="00CF49EB" w14:paraId="76271584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445EE7F3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الملخص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155907270"/>
            <w:placeholder>
              <w:docPart w:val="1681B132E89343D9A05E7A0F46CE468E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07F52993" w14:textId="283B97B8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6348AD23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Abstract</w:t>
            </w:r>
          </w:p>
        </w:tc>
      </w:tr>
      <w:tr w:rsidR="00D37981" w:rsidRPr="00CF49EB" w14:paraId="54304A87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471682E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مشكلة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502318826"/>
            <w:placeholder>
              <w:docPart w:val="9AA9E9576D294CAD84E68009247B4B76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1DB69709" w14:textId="794AF409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0CD0472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Problem</w:t>
            </w:r>
          </w:p>
        </w:tc>
      </w:tr>
      <w:tr w:rsidR="00D37981" w:rsidRPr="00CF49EB" w14:paraId="51242744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BA7F0F6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أهداف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835139658"/>
            <w:placeholder>
              <w:docPart w:val="B12A9502D2C64EC48347072B2278B85A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54D40374" w14:textId="753A7A56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64955D2B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Objectives</w:t>
            </w:r>
          </w:p>
        </w:tc>
      </w:tr>
      <w:tr w:rsidR="00D37981" w:rsidRPr="00CF49EB" w14:paraId="3C77A6A7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73034413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أهمية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381693999"/>
            <w:placeholder>
              <w:docPart w:val="4999E491CDDA440AB44A8C30E1F68729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5F578E14" w14:textId="00E36BD4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CF274CD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Importance</w:t>
            </w:r>
          </w:p>
        </w:tc>
      </w:tr>
      <w:tr w:rsidR="00D37981" w:rsidRPr="00CF49EB" w14:paraId="311A81E4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54127C3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الدراسات السابقة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478457482"/>
            <w:placeholder>
              <w:docPart w:val="B2A4C5E5902746E4915B97FB5A9E6A98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3F9F4E8A" w14:textId="538FFACA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5D94D0C8" w14:textId="457DC17E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Literature</w:t>
            </w:r>
          </w:p>
        </w:tc>
      </w:tr>
      <w:tr w:rsidR="00D37981" w:rsidRPr="00CF49EB" w14:paraId="252050FE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60F5DD9F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منهجية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034339144"/>
            <w:placeholder>
              <w:docPart w:val="E0481EF386D44A0C91AB77C4072BA5CC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5343F5C7" w14:textId="2EEF6E0C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7138A509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Methodology</w:t>
            </w:r>
          </w:p>
        </w:tc>
      </w:tr>
      <w:tr w:rsidR="00D37981" w:rsidRPr="00CF49EB" w14:paraId="18899BFE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63CFEA87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المراجع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1312985701"/>
            <w:placeholder>
              <w:docPart w:val="5D769B9F0FAD4890BC12D6070F2E216F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3A65171C" w14:textId="179F6CCA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53344D62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ferences</w:t>
            </w:r>
          </w:p>
        </w:tc>
      </w:tr>
      <w:tr w:rsidR="00597709" w:rsidRPr="00CF49EB" w14:paraId="728EE519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88" w:type="dxa"/>
            <w:gridSpan w:val="9"/>
            <w:shd w:val="clear" w:color="auto" w:fill="D9D9D9" w:themeFill="background1" w:themeFillShade="D9"/>
            <w:vAlign w:val="center"/>
          </w:tcPr>
          <w:p w14:paraId="72322E9F" w14:textId="77777777" w:rsidR="00597709" w:rsidRPr="00037343" w:rsidRDefault="00597709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ثانيا</w:t>
            </w:r>
            <w:r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ً: مدى مطابقة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مخرجات المشروع</w:t>
            </w: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.</w:t>
            </w:r>
          </w:p>
          <w:p w14:paraId="0A337151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DD6795">
              <w:rPr>
                <w:rFonts w:ascii="Sakkal Majalla" w:hAnsi="Sakkal Majalla" w:cs="Sakkal Majalla"/>
                <w:sz w:val="24"/>
                <w:szCs w:val="24"/>
              </w:rPr>
              <w:t>Second: The extent of matching the project outputs.</w:t>
            </w:r>
          </w:p>
        </w:tc>
      </w:tr>
      <w:tr w:rsidR="00597709" w:rsidRPr="00CF49EB" w14:paraId="03AB78D9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7" w:type="dxa"/>
            <w:gridSpan w:val="3"/>
            <w:shd w:val="clear" w:color="auto" w:fill="D9D9D9" w:themeFill="background1" w:themeFillShade="D9"/>
            <w:vAlign w:val="center"/>
          </w:tcPr>
          <w:p w14:paraId="6EF7E485" w14:textId="77777777" w:rsidR="00597709" w:rsidRPr="00037343" w:rsidRDefault="00597709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مدى مطابقة مخرجات المشروع للتقرير النهائي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  <w:alias w:val="مطابقة"/>
            <w:tag w:val="مطابقة"/>
            <w:id w:val="-1263833402"/>
            <w:placeholder>
              <w:docPart w:val="FC1DB6C7F6DF42CA8CB6B02AFD5A0D30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2252" w:type="dxa"/>
                <w:gridSpan w:val="2"/>
                <w:shd w:val="clear" w:color="auto" w:fill="FFFFFF" w:themeFill="background1"/>
                <w:vAlign w:val="center"/>
              </w:tcPr>
              <w:p w14:paraId="3706A6A5" w14:textId="1D435C84" w:rsidR="00597709" w:rsidRPr="00037343" w:rsidRDefault="00E24FF4" w:rsidP="00E24FF4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3969" w:type="dxa"/>
            <w:gridSpan w:val="4"/>
            <w:shd w:val="clear" w:color="auto" w:fill="D9D9D9" w:themeFill="background1" w:themeFillShade="D9"/>
            <w:vAlign w:val="center"/>
          </w:tcPr>
          <w:p w14:paraId="1533EA2D" w14:textId="77777777" w:rsidR="00597709" w:rsidRPr="00037343" w:rsidRDefault="00597709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To which extend  the published papers matches the Final report</w:t>
            </w:r>
          </w:p>
        </w:tc>
      </w:tr>
      <w:tr w:rsidR="00597709" w:rsidRPr="00CF49EB" w14:paraId="02E020B0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7" w:type="dxa"/>
            <w:gridSpan w:val="3"/>
            <w:shd w:val="clear" w:color="auto" w:fill="D9D9D9" w:themeFill="background1" w:themeFillShade="D9"/>
            <w:vAlign w:val="center"/>
          </w:tcPr>
          <w:p w14:paraId="6447CEA8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هل صيغة الانتماء في الورقة العلمية مطابقة للصيغة المعتمدة؟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id w:val="1942642652"/>
            <w:placeholder>
              <w:docPart w:val="DefaultPlaceholder_-1854013439"/>
            </w:placeholder>
            <w:showingPlcHdr/>
            <w:comboBox>
              <w:listItem w:displayText="نعم" w:value="نعم"/>
              <w:listItem w:displayText="لا" w:value="لا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1CFFB38" w14:textId="4B9CBEE5" w:rsidR="00597709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3969" w:type="dxa"/>
            <w:gridSpan w:val="4"/>
            <w:shd w:val="clear" w:color="auto" w:fill="D9D9D9" w:themeFill="background1" w:themeFillShade="D9"/>
            <w:vAlign w:val="center"/>
          </w:tcPr>
          <w:p w14:paraId="12E5544F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Is the Affiliation in the approved format?</w:t>
            </w:r>
          </w:p>
        </w:tc>
      </w:tr>
      <w:tr w:rsidR="00597709" w:rsidRPr="00CF49EB" w14:paraId="1BB920C0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7" w:type="dxa"/>
            <w:gridSpan w:val="3"/>
            <w:shd w:val="clear" w:color="auto" w:fill="D9D9D9" w:themeFill="background1" w:themeFillShade="D9"/>
            <w:vAlign w:val="center"/>
          </w:tcPr>
          <w:p w14:paraId="6B52A613" w14:textId="77777777" w:rsidR="00597709" w:rsidRPr="00037343" w:rsidRDefault="00597709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هل تم شكر العمادة في الورقة/الأوراق العلمية؟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id w:val="-450859039"/>
            <w:placeholder>
              <w:docPart w:val="F5C94A5C2C064DDDB3EFC0A08B032CA8"/>
            </w:placeholder>
            <w:showingPlcHdr/>
            <w:comboBox>
              <w:listItem w:displayText="نعم" w:value="نعم"/>
              <w:listItem w:displayText="لا" w:value="لا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5CBA1233" w14:textId="74B23094" w:rsidR="00597709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3969" w:type="dxa"/>
            <w:gridSpan w:val="4"/>
            <w:shd w:val="clear" w:color="auto" w:fill="D9D9D9" w:themeFill="background1" w:themeFillShade="D9"/>
            <w:vAlign w:val="center"/>
          </w:tcPr>
          <w:p w14:paraId="695923A3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Was the deanship acknowledge in the published papers?</w:t>
            </w:r>
          </w:p>
        </w:tc>
      </w:tr>
      <w:tr w:rsidR="00A050F9" w:rsidRPr="00CF49EB" w14:paraId="0EAB5199" w14:textId="77777777" w:rsidTr="00A050F9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282A14E2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وعاء النشر</w:t>
            </w:r>
          </w:p>
        </w:tc>
        <w:tc>
          <w:tcPr>
            <w:tcW w:w="2694" w:type="dxa"/>
            <w:gridSpan w:val="2"/>
            <w:shd w:val="clear" w:color="auto" w:fill="D9D9D9" w:themeFill="background1" w:themeFillShade="D9"/>
            <w:vAlign w:val="center"/>
          </w:tcPr>
          <w:p w14:paraId="716FDF3E" w14:textId="7DE07FE2" w:rsidR="00597709" w:rsidRPr="00037343" w:rsidRDefault="00850D25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1</w:t>
            </w:r>
            <w:r w:rsidRPr="00850D25">
              <w:rPr>
                <w:rFonts w:ascii="Sakkal Majalla" w:hAnsi="Sakkal Majalla" w:cs="Sakkal Majalla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Paper </w:t>
            </w:r>
            <w:r w:rsidR="00597709" w:rsidRPr="000373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نشر الأول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/</w:t>
            </w:r>
          </w:p>
        </w:tc>
        <w:tc>
          <w:tcPr>
            <w:tcW w:w="2835" w:type="dxa"/>
            <w:gridSpan w:val="3"/>
            <w:shd w:val="clear" w:color="auto" w:fill="D9D9D9" w:themeFill="background1" w:themeFillShade="D9"/>
            <w:vAlign w:val="center"/>
          </w:tcPr>
          <w:p w14:paraId="6BD42FC1" w14:textId="2896EC7A" w:rsidR="00597709" w:rsidRPr="00037343" w:rsidRDefault="00850D25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2</w:t>
            </w:r>
            <w:r w:rsidRPr="00850D25">
              <w:rPr>
                <w:rFonts w:ascii="Sakkal Majalla" w:hAnsi="Sakkal Majalla" w:cs="Sakkal Majalla"/>
                <w:b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Paper</w:t>
            </w:r>
            <w:r w:rsidR="00597709" w:rsidRPr="000373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نشر الثا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/</w:t>
            </w: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4638DE0C" w14:textId="6CD50C37" w:rsidR="00597709" w:rsidRPr="00037343" w:rsidRDefault="00850D25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ublication Information</w:t>
            </w:r>
          </w:p>
        </w:tc>
      </w:tr>
      <w:tr w:rsidR="00A050F9" w:rsidRPr="00CF49EB" w14:paraId="5853C57B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5D6608E3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اسم المجلة</w:t>
            </w:r>
          </w:p>
        </w:tc>
        <w:tc>
          <w:tcPr>
            <w:tcW w:w="2694" w:type="dxa"/>
            <w:gridSpan w:val="2"/>
            <w:vAlign w:val="center"/>
          </w:tcPr>
          <w:p w14:paraId="2E6FD00C" w14:textId="72FE968C" w:rsidR="00597709" w:rsidRPr="00786F5A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128D1F33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4AF29BE7" w14:textId="049CA1D1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Journal Name</w:t>
            </w:r>
          </w:p>
        </w:tc>
      </w:tr>
      <w:tr w:rsidR="001B0674" w:rsidRPr="00CF49EB" w14:paraId="33F2FD33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20CBF459" w14:textId="77777777" w:rsidR="001B0674" w:rsidRPr="00037343" w:rsidRDefault="001B0674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تصنيف المجلة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تصنيف المجلة"/>
            <w:tag w:val="تصنيف المجلة"/>
            <w:id w:val="1772124199"/>
            <w:placeholder>
              <w:docPart w:val="17F75F7B277241FA937A003E3A023933"/>
            </w:placeholder>
            <w:showingPlcHdr/>
            <w:comboBox>
              <w:listItem w:displayText="ISI" w:value="ISI"/>
              <w:listItem w:displayText="Scopus" w:value="Scopus"/>
              <w:listItem w:displayText="Others" w:value="Others"/>
            </w:comboBox>
          </w:sdtPr>
          <w:sdtEndPr/>
          <w:sdtContent>
            <w:tc>
              <w:tcPr>
                <w:tcW w:w="2694" w:type="dxa"/>
                <w:gridSpan w:val="2"/>
                <w:vAlign w:val="center"/>
              </w:tcPr>
              <w:p w14:paraId="32EB8A89" w14:textId="2966C411" w:rsidR="001B0674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تصنيف المجلة"/>
            <w:tag w:val="تصنيف المجلة"/>
            <w:id w:val="-1317254923"/>
            <w:placeholder>
              <w:docPart w:val="35AF61D6CD8E497B938748E64EBFF261"/>
            </w:placeholder>
            <w:showingPlcHdr/>
            <w:comboBox>
              <w:listItem w:displayText="ISI" w:value="ISI"/>
              <w:listItem w:displayText="Scopus" w:value="Scopus"/>
              <w:listItem w:displayText="Others" w:value="Others"/>
            </w:comboBox>
          </w:sdtPr>
          <w:sdtEndPr/>
          <w:sdtContent>
            <w:tc>
              <w:tcPr>
                <w:tcW w:w="2835" w:type="dxa"/>
                <w:gridSpan w:val="3"/>
                <w:vAlign w:val="center"/>
              </w:tcPr>
              <w:p w14:paraId="34EC59F1" w14:textId="1848F6E0" w:rsidR="001B0674" w:rsidRPr="00037343" w:rsidRDefault="00A050F9" w:rsidP="00A050F9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6A4353CE" w14:textId="7656A0AD" w:rsidR="001B0674" w:rsidRPr="00037343" w:rsidRDefault="001B0674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Journal Classification</w:t>
            </w:r>
          </w:p>
        </w:tc>
      </w:tr>
      <w:tr w:rsidR="00A050F9" w:rsidRPr="00CF49EB" w14:paraId="33710D4E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0BE84E92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</w:rPr>
              <w:t>ISSN</w:t>
            </w:r>
          </w:p>
        </w:tc>
        <w:tc>
          <w:tcPr>
            <w:tcW w:w="2694" w:type="dxa"/>
            <w:gridSpan w:val="2"/>
            <w:vAlign w:val="center"/>
          </w:tcPr>
          <w:p w14:paraId="6A1ADDA0" w14:textId="667C7D8A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23B531DF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7946FD51" w14:textId="2D0DD4EE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ISSN</w:t>
            </w:r>
          </w:p>
        </w:tc>
      </w:tr>
      <w:tr w:rsidR="00A050F9" w:rsidRPr="00CF49EB" w14:paraId="04513C38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13182D00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رابط البحث</w:t>
            </w:r>
          </w:p>
        </w:tc>
        <w:tc>
          <w:tcPr>
            <w:tcW w:w="2694" w:type="dxa"/>
            <w:gridSpan w:val="2"/>
            <w:vAlign w:val="center"/>
          </w:tcPr>
          <w:p w14:paraId="21830D4D" w14:textId="50E90E45" w:rsidR="004E3898" w:rsidRPr="004E3898" w:rsidRDefault="004E3898" w:rsidP="004E389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3BA21492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53FBF776" w14:textId="1CA0F119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ublished Paper Link</w:t>
            </w:r>
          </w:p>
        </w:tc>
      </w:tr>
      <w:tr w:rsidR="00597709" w:rsidRPr="00CF49EB" w14:paraId="76C11AEF" w14:textId="77777777" w:rsidTr="00E24FF4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10796ABC" w14:textId="4E7462A5" w:rsidR="00597709" w:rsidRPr="00597709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597709">
              <w:rPr>
                <w:rFonts w:ascii="Sakkal Majalla" w:hAnsi="Sakkal Majalla" w:cs="Sakkal Majalla" w:hint="cs"/>
                <w:sz w:val="24"/>
                <w:szCs w:val="24"/>
                <w:rtl/>
              </w:rPr>
              <w:t>تعليق المحكم</w:t>
            </w:r>
          </w:p>
        </w:tc>
        <w:tc>
          <w:tcPr>
            <w:tcW w:w="5529" w:type="dxa"/>
            <w:gridSpan w:val="5"/>
            <w:vAlign w:val="center"/>
          </w:tcPr>
          <w:p w14:paraId="322CA0AE" w14:textId="17D53F91" w:rsidR="002F2B6C" w:rsidRPr="00E24FF4" w:rsidRDefault="002F2B6C" w:rsidP="00E24FF4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751D0E78" w14:textId="7EDB42E0" w:rsidR="00597709" w:rsidRPr="00597709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97709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viewer’s comment</w:t>
            </w:r>
          </w:p>
        </w:tc>
      </w:tr>
      <w:tr w:rsidR="00A050F9" w:rsidRPr="00CF49EB" w14:paraId="7217D3DD" w14:textId="77777777" w:rsidTr="00A050F9">
        <w:trPr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6DE41F1B" w14:textId="6EB88176" w:rsidR="00A050F9" w:rsidRPr="00597709" w:rsidRDefault="00A050F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/>
                <w:sz w:val="24"/>
                <w:szCs w:val="24"/>
              </w:rPr>
              <w:t>Reviewer Name</w:t>
            </w:r>
            <w:r w:rsidRPr="00597709">
              <w:rPr>
                <w:rFonts w:ascii="Sakkal Majalla" w:hAnsi="Sakkal Majalla" w:cs="Sakkal Majalla" w:hint="cs"/>
                <w:sz w:val="24"/>
                <w:szCs w:val="24"/>
                <w:rtl/>
              </w:rPr>
              <w:t>اسم المحكم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/</w:t>
            </w:r>
          </w:p>
        </w:tc>
        <w:tc>
          <w:tcPr>
            <w:tcW w:w="2694" w:type="dxa"/>
            <w:gridSpan w:val="2"/>
            <w:shd w:val="clear" w:color="auto" w:fill="D9D9D9" w:themeFill="background1" w:themeFillShade="D9"/>
            <w:vAlign w:val="center"/>
          </w:tcPr>
          <w:p w14:paraId="7CA8DC75" w14:textId="6278209F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14:paraId="2D184C26" w14:textId="39526D18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97709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ئيس اللجنة العلمية</w:t>
            </w:r>
          </w:p>
        </w:tc>
        <w:tc>
          <w:tcPr>
            <w:tcW w:w="3400" w:type="dxa"/>
            <w:gridSpan w:val="3"/>
            <w:shd w:val="clear" w:color="auto" w:fill="D9D9D9" w:themeFill="background1" w:themeFillShade="D9"/>
            <w:vAlign w:val="center"/>
          </w:tcPr>
          <w:p w14:paraId="19E144C4" w14:textId="6D1A7C18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A050F9" w:rsidRPr="00CF49EB" w14:paraId="57A206E0" w14:textId="77777777" w:rsidTr="00A050F9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6FEDCB77" w14:textId="3802E422" w:rsidR="00A050F9" w:rsidRPr="00597709" w:rsidRDefault="00A050F9" w:rsidP="00A050F9">
            <w:pPr>
              <w:bidi w:val="0"/>
              <w:jc w:val="center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  <w:r>
              <w:rPr>
                <w:rFonts w:ascii="Sakkal Majalla" w:hAnsi="Sakkal Majalla" w:cs="Sakkal Majalla"/>
                <w:sz w:val="24"/>
                <w:szCs w:val="24"/>
              </w:rPr>
              <w:t>Sign</w:t>
            </w:r>
            <w:r w:rsidRPr="00597709">
              <w:rPr>
                <w:rFonts w:ascii="Sakkal Majalla" w:hAnsi="Sakkal Majalla" w:cs="Sakkal Majalla" w:hint="cs"/>
                <w:sz w:val="24"/>
                <w:szCs w:val="24"/>
                <w:rtl/>
              </w:rPr>
              <w:t>توقيع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/</w:t>
            </w:r>
          </w:p>
        </w:tc>
        <w:tc>
          <w:tcPr>
            <w:tcW w:w="2694" w:type="dxa"/>
            <w:gridSpan w:val="2"/>
            <w:shd w:val="clear" w:color="auto" w:fill="D9D9D9" w:themeFill="background1" w:themeFillShade="D9"/>
            <w:vAlign w:val="center"/>
          </w:tcPr>
          <w:p w14:paraId="788BC25C" w14:textId="7ABE2A55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14:paraId="713D5D20" w14:textId="0D699EF5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97709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قيع</w:t>
            </w:r>
          </w:p>
        </w:tc>
        <w:tc>
          <w:tcPr>
            <w:tcW w:w="3400" w:type="dxa"/>
            <w:gridSpan w:val="3"/>
            <w:shd w:val="clear" w:color="auto" w:fill="D9D9D9" w:themeFill="background1" w:themeFillShade="D9"/>
            <w:vAlign w:val="center"/>
          </w:tcPr>
          <w:p w14:paraId="6B3B2908" w14:textId="2D8C0F8D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48B703C3" w14:textId="6F6B92AA" w:rsidR="00A378BB" w:rsidRDefault="00A378BB" w:rsidP="008D2DE9">
      <w:pPr>
        <w:pStyle w:val="a3"/>
        <w:bidi w:val="0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rtl/>
          <w:lang w:eastAsia="ar-SA"/>
        </w:rPr>
      </w:pPr>
    </w:p>
    <w:p w14:paraId="7B2CF6D3" w14:textId="77777777" w:rsidR="00A378BB" w:rsidRPr="00A378BB" w:rsidRDefault="00A378BB" w:rsidP="00A378BB">
      <w:pPr>
        <w:rPr>
          <w:rtl/>
          <w:lang w:eastAsia="ar-SA"/>
        </w:rPr>
      </w:pPr>
    </w:p>
    <w:p w14:paraId="0CE66CE3" w14:textId="0705F3DE" w:rsidR="00A378BB" w:rsidRDefault="00A378BB" w:rsidP="00A378BB">
      <w:pPr>
        <w:rPr>
          <w:rtl/>
          <w:lang w:eastAsia="ar-SA"/>
        </w:rPr>
      </w:pPr>
    </w:p>
    <w:p w14:paraId="0A693ED4" w14:textId="029C00D1" w:rsidR="00D65BD2" w:rsidRPr="00A378BB" w:rsidRDefault="00A378BB" w:rsidP="00A378BB">
      <w:pPr>
        <w:tabs>
          <w:tab w:val="left" w:pos="5831"/>
        </w:tabs>
        <w:rPr>
          <w:rFonts w:hint="cs"/>
          <w:rtl/>
          <w:lang w:eastAsia="ar-SA"/>
        </w:rPr>
      </w:pPr>
      <w:r>
        <w:rPr>
          <w:rtl/>
          <w:lang w:eastAsia="ar-SA"/>
        </w:rPr>
        <w:tab/>
      </w:r>
    </w:p>
    <w:sectPr w:rsidR="00D65BD2" w:rsidRPr="00A378BB" w:rsidSect="00A378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lowerLetter"/>
      </w:endnotePr>
      <w:pgSz w:w="11906" w:h="16838" w:code="9"/>
      <w:pgMar w:top="241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B00BC7" w14:textId="77777777" w:rsidR="001F4A9B" w:rsidRDefault="001F4A9B" w:rsidP="00956F9B">
      <w:r>
        <w:separator/>
      </w:r>
    </w:p>
  </w:endnote>
  <w:endnote w:type="continuationSeparator" w:id="0">
    <w:p w14:paraId="1F6C4949" w14:textId="77777777" w:rsidR="001F4A9B" w:rsidRDefault="001F4A9B" w:rsidP="00956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D59E9" w14:textId="77777777" w:rsidR="00A378BB" w:rsidRDefault="00A378BB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D4FCA6" w14:textId="546E6DFF" w:rsidR="00A378BB" w:rsidRDefault="00A378BB" w:rsidP="00A378BB">
    <w:pPr>
      <w:pStyle w:val="a4"/>
      <w:jc w:val="center"/>
    </w:pPr>
    <w:r w:rsidRPr="00B7154E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135CBE2" wp14:editId="6582D542">
              <wp:simplePos x="0" y="0"/>
              <wp:positionH relativeFrom="column">
                <wp:posOffset>3915410</wp:posOffset>
              </wp:positionH>
              <wp:positionV relativeFrom="paragraph">
                <wp:posOffset>64506</wp:posOffset>
              </wp:positionV>
              <wp:extent cx="3486150" cy="539750"/>
              <wp:effectExtent l="0" t="0" r="0" b="0"/>
              <wp:wrapNone/>
              <wp:docPr id="7" name="مستطيل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8615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C32B84C" w14:textId="77777777" w:rsidR="00A378BB" w:rsidRPr="004A5C35" w:rsidRDefault="00A378BB" w:rsidP="00A378BB">
                          <w:pPr>
                            <w:spacing w:line="168" w:lineRule="auto"/>
                            <w:jc w:val="right"/>
                            <w:rPr>
                              <w:rFonts w:asciiTheme="minorBidi" w:hAnsiTheme="minorBidi"/>
                              <w:color w:val="000000" w:themeColor="text1"/>
                              <w:sz w:val="10"/>
                              <w:szCs w:val="10"/>
                            </w:rPr>
                          </w:pPr>
                          <w:r w:rsidRPr="004A5C35">
                            <w:rPr>
                              <w:rFonts w:asciiTheme="minorBidi" w:hAnsiTheme="minorBidi"/>
                              <w:color w:val="000000" w:themeColor="text1"/>
                              <w:sz w:val="14"/>
                              <w:szCs w:val="14"/>
                              <w:rtl/>
                            </w:rPr>
                            <w:t xml:space="preserve"> ص.ب :6555- بريدة: 51452-</w:t>
                          </w:r>
                          <w:proofErr w:type="gramStart"/>
                          <w:r w:rsidRPr="004A5C35">
                            <w:rPr>
                              <w:rFonts w:asciiTheme="minorBidi" w:hAnsiTheme="minorBidi"/>
                              <w:color w:val="000000" w:themeColor="text1"/>
                              <w:sz w:val="14"/>
                              <w:szCs w:val="14"/>
                              <w:rtl/>
                            </w:rPr>
                            <w:t>هاتف :</w:t>
                          </w:r>
                          <w:proofErr w:type="gramEnd"/>
                          <w:r w:rsidRPr="004A5C35">
                            <w:rPr>
                              <w:rFonts w:asciiTheme="minorBidi" w:hAnsiTheme="minorBidi"/>
                              <w:color w:val="000000" w:themeColor="text1"/>
                              <w:sz w:val="14"/>
                              <w:szCs w:val="14"/>
                              <w:rtl/>
                            </w:rPr>
                            <w:t xml:space="preserve"> 0163801705-0163014004 فاكس  3801709(016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135CBE2" id="مستطيل 7" o:spid="_x0000_s1027" style="position:absolute;left:0;text-align:left;margin-left:308.3pt;margin-top:5.1pt;width:274.5pt;height:42.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" filled="f" stroked="f" strokeweight="1pt">
              <v:textbox>
                <w:txbxContent>
                  <w:p w14:paraId="2C32B84C" w14:textId="77777777" w:rsidR="00A378BB" w:rsidRPr="004A5C35" w:rsidRDefault="00A378BB" w:rsidP="00A378BB">
                    <w:pPr>
                      <w:spacing w:line="168" w:lineRule="auto"/>
                      <w:jc w:val="right"/>
                      <w:rPr>
                        <w:rFonts w:asciiTheme="minorBidi" w:hAnsiTheme="minorBidi"/>
                        <w:color w:val="000000" w:themeColor="text1"/>
                        <w:sz w:val="10"/>
                        <w:szCs w:val="10"/>
                      </w:rPr>
                    </w:pPr>
                    <w:r w:rsidRPr="004A5C35">
                      <w:rPr>
                        <w:rFonts w:asciiTheme="minorBidi" w:hAnsiTheme="minorBidi"/>
                        <w:color w:val="000000" w:themeColor="text1"/>
                        <w:sz w:val="14"/>
                        <w:szCs w:val="14"/>
                        <w:rtl/>
                      </w:rPr>
                      <w:t xml:space="preserve"> ص.ب :6555- بريدة: 51452-</w:t>
                    </w:r>
                    <w:proofErr w:type="gramStart"/>
                    <w:r w:rsidRPr="004A5C35">
                      <w:rPr>
                        <w:rFonts w:asciiTheme="minorBidi" w:hAnsiTheme="minorBidi"/>
                        <w:color w:val="000000" w:themeColor="text1"/>
                        <w:sz w:val="14"/>
                        <w:szCs w:val="14"/>
                        <w:rtl/>
                      </w:rPr>
                      <w:t>هاتف :</w:t>
                    </w:r>
                    <w:proofErr w:type="gramEnd"/>
                    <w:r w:rsidRPr="004A5C35">
                      <w:rPr>
                        <w:rFonts w:asciiTheme="minorBidi" w:hAnsiTheme="minorBidi"/>
                        <w:color w:val="000000" w:themeColor="text1"/>
                        <w:sz w:val="14"/>
                        <w:szCs w:val="14"/>
                        <w:rtl/>
                      </w:rPr>
                      <w:t xml:space="preserve"> 0163801705-0163014004 فاكس  3801709(016)</w:t>
                    </w:r>
                  </w:p>
                </w:txbxContent>
              </v:textbox>
            </v:rect>
          </w:pict>
        </mc:Fallback>
      </mc:AlternateContent>
    </w:r>
    <w:r w:rsidRPr="00B7154E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5ED3941" wp14:editId="18AD3635">
              <wp:simplePos x="0" y="0"/>
              <wp:positionH relativeFrom="column">
                <wp:posOffset>-544614</wp:posOffset>
              </wp:positionH>
              <wp:positionV relativeFrom="paragraph">
                <wp:posOffset>38100</wp:posOffset>
              </wp:positionV>
              <wp:extent cx="3505200" cy="495300"/>
              <wp:effectExtent l="0" t="0" r="0" b="0"/>
              <wp:wrapNone/>
              <wp:docPr id="8" name="مستطيل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05200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FBEF7BD" w14:textId="77777777" w:rsidR="00A378BB" w:rsidRPr="003C47CC" w:rsidRDefault="00A378BB" w:rsidP="00A378BB">
                          <w:pPr>
                            <w:spacing w:line="168" w:lineRule="auto"/>
                            <w:jc w:val="right"/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</w:pPr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 xml:space="preserve"> </w:t>
                          </w:r>
                          <w:proofErr w:type="spellStart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P.o.</w:t>
                          </w:r>
                          <w:proofErr w:type="spellEnd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 xml:space="preserve"> Box</w:t>
                          </w:r>
                          <w:proofErr w:type="gramStart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:6555</w:t>
                          </w:r>
                          <w:proofErr w:type="gramEnd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-Buraidah:51452-Tel:0163801705-0163014004 Fax</w:t>
                          </w:r>
                          <w:bookmarkStart w:id="0" w:name="_GoBack"/>
                          <w:bookmarkEnd w:id="0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(016)380170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ED3941" id="مستطيل 8" o:spid="_x0000_s1028" style="position:absolute;left:0;text-align:left;margin-left:-42.9pt;margin-top:3pt;width:276pt;height:3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" filled="f" stroked="f" strokeweight="1pt">
              <v:textbox>
                <w:txbxContent>
                  <w:p w14:paraId="0FBEF7BD" w14:textId="77777777" w:rsidR="00A378BB" w:rsidRPr="003C47CC" w:rsidRDefault="00A378BB" w:rsidP="00A378BB">
                    <w:pPr>
                      <w:spacing w:line="168" w:lineRule="auto"/>
                      <w:jc w:val="right"/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</w:pPr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 xml:space="preserve"> </w:t>
                    </w:r>
                    <w:proofErr w:type="spellStart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P.o.</w:t>
                    </w:r>
                    <w:proofErr w:type="spellEnd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 xml:space="preserve"> Box</w:t>
                    </w:r>
                    <w:proofErr w:type="gramStart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:6555</w:t>
                    </w:r>
                    <w:proofErr w:type="gramEnd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-Buraidah:51452-Tel:0163801705-0163014004 Fax</w:t>
                    </w:r>
                    <w:bookmarkStart w:id="1" w:name="_GoBack"/>
                    <w:bookmarkEnd w:id="1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(016)3801709</w:t>
                    </w:r>
                  </w:p>
                </w:txbxContent>
              </v:textbox>
            </v:rect>
          </w:pict>
        </mc:Fallback>
      </mc:AlternateContent>
    </w:r>
    <w:r w:rsidRPr="00B7154E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15DF9639" wp14:editId="3D92BDC2">
              <wp:simplePos x="0" y="0"/>
              <wp:positionH relativeFrom="column">
                <wp:posOffset>2448560</wp:posOffset>
              </wp:positionH>
              <wp:positionV relativeFrom="paragraph">
                <wp:posOffset>0</wp:posOffset>
              </wp:positionV>
              <wp:extent cx="1400175" cy="542925"/>
              <wp:effectExtent l="0" t="0" r="9525" b="9525"/>
              <wp:wrapNone/>
              <wp:docPr id="19" name="مجموعة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00175" cy="542925"/>
                        <a:chOff x="0" y="0"/>
                        <a:chExt cx="1858010" cy="641350"/>
                      </a:xfrm>
                    </wpg:grpSpPr>
                    <pic:pic xmlns:pic="http://schemas.openxmlformats.org/drawingml/2006/picture">
                      <pic:nvPicPr>
                        <pic:cNvPr id="20" name="صورة 20" descr="C:\Users\m.alomar\Downloads\WhatsApp Image 2022-02-27 at 10.22.51.jpe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827" t="13159" r="2717" b="7630"/>
                        <a:stretch/>
                      </pic:blipFill>
                      <pic:spPr bwMode="auto">
                        <a:xfrm>
                          <a:off x="0" y="0"/>
                          <a:ext cx="661035" cy="641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1" name="صورة 21" descr="C:\Users\m.alomar\Downloads\891675.jp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79450" y="76200"/>
                          <a:ext cx="1178560" cy="525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FFACA8" id="مجموعة 19" o:spid="_x0000_s1026" style="position:absolute;left:0;text-align:left;margin-left:192.8pt;margin-top:0;width:110.25pt;height:42.75pt;z-index:251666432;mso-width-relative:margin;mso-height-relative:margin" coordsize="18580,64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20" o:spid="_x0000_s1027" type="#_x0000_t75" style="position:absolute;width:6610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">
                <v:imagedata r:id="rId3" o:title="WhatsApp Image 2022-02-27 at 10.22.51" croptop="8624f" cropbottom="5000f" cropleft="2508f" cropright="1781f"/>
                <v:path arrowok="t"/>
              </v:shape>
              <v:shape id="صورة 21" o:spid="_x0000_s1028" type="#_x0000_t75" style="position:absolute;left:6794;top:762;width:11786;height:5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">
                <v:imagedata r:id="rId4" o:title="891675"/>
                <v:path arrowok="t"/>
              </v:shape>
            </v:group>
          </w:pict>
        </mc:Fallback>
      </mc:AlternateContent>
    </w:r>
  </w:p>
  <w:p w14:paraId="0CF3B59B" w14:textId="692AB458" w:rsidR="00A378BB" w:rsidRDefault="00A378BB" w:rsidP="00A378BB">
    <w:pPr>
      <w:pStyle w:val="a4"/>
      <w:bidi w:val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8D8C5" w14:textId="77777777" w:rsidR="00A378BB" w:rsidRDefault="00A378BB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FAB2B0" w14:textId="77777777" w:rsidR="001F4A9B" w:rsidRDefault="001F4A9B" w:rsidP="00956F9B">
      <w:r>
        <w:separator/>
      </w:r>
    </w:p>
  </w:footnote>
  <w:footnote w:type="continuationSeparator" w:id="0">
    <w:p w14:paraId="534DED62" w14:textId="77777777" w:rsidR="001F4A9B" w:rsidRDefault="001F4A9B" w:rsidP="00956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4A854" w14:textId="77777777" w:rsidR="00A378BB" w:rsidRDefault="00A378B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81993" w14:textId="77777777" w:rsidR="00A378BB" w:rsidRDefault="00A378BB" w:rsidP="00A378BB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F590720" wp14:editId="7A0EB3D5">
          <wp:simplePos x="0" y="0"/>
          <wp:positionH relativeFrom="column">
            <wp:posOffset>-914400</wp:posOffset>
          </wp:positionH>
          <wp:positionV relativeFrom="paragraph">
            <wp:posOffset>-638175</wp:posOffset>
          </wp:positionV>
          <wp:extent cx="7753350" cy="2200275"/>
          <wp:effectExtent l="0" t="0" r="0" b="9525"/>
          <wp:wrapNone/>
          <wp:docPr id="25" name="صورة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00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404" b="78423"/>
                  <a:stretch/>
                </pic:blipFill>
                <pic:spPr bwMode="auto">
                  <a:xfrm>
                    <a:off x="0" y="0"/>
                    <a:ext cx="7753350" cy="22002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49EEBF" w14:textId="77777777" w:rsidR="00A378BB" w:rsidRDefault="00A378BB" w:rsidP="00A378BB">
    <w:pPr>
      <w:pStyle w:val="a3"/>
    </w:pPr>
  </w:p>
  <w:p w14:paraId="18F2431D" w14:textId="00EC1C58" w:rsidR="004C69D9" w:rsidRDefault="00CF49EB" w:rsidP="00534ECF">
    <w:pPr>
      <w:pStyle w:val="a3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D738D" wp14:editId="1E1B6C72">
              <wp:simplePos x="0" y="0"/>
              <wp:positionH relativeFrom="page">
                <wp:posOffset>20543</wp:posOffset>
              </wp:positionH>
              <wp:positionV relativeFrom="paragraph">
                <wp:posOffset>1272540</wp:posOffset>
              </wp:positionV>
              <wp:extent cx="7734300" cy="247650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34300" cy="24765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40000"/>
                          <a:lumOff val="60000"/>
                          <a:alpha val="39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55C7E03" w14:textId="77777777" w:rsidR="00CF49EB" w:rsidRPr="00CF49EB" w:rsidRDefault="00CF49EB" w:rsidP="00CF49EB">
                          <w:pPr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</w:pPr>
                          <w:r w:rsidRPr="00CF49EB"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  <w:t xml:space="preserve">نموذج </w:t>
                          </w:r>
                          <w:r w:rsidRPr="00CF49EB">
                            <w:rPr>
                              <w:rFonts w:ascii="Sakkal Majalla" w:hAnsi="Sakkal Majalla" w:cs="Sakkal Majalla" w:hint="cs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  <w:t xml:space="preserve">مطابقة وتقييم </w:t>
                          </w:r>
                          <w:proofErr w:type="gramStart"/>
                          <w:r w:rsidRPr="00CF49EB">
                            <w:rPr>
                              <w:rFonts w:ascii="Sakkal Majalla" w:hAnsi="Sakkal Majalla" w:cs="Sakkal Majalla" w:hint="cs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  <w:t>بحث</w:t>
                          </w:r>
                          <w:r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Research</w:t>
                          </w:r>
                          <w:proofErr w:type="gramEnd"/>
                          <w:r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 Project Matching Form/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D738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1.6pt;margin-top:100.2pt;width:609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" fillcolor="#dbdbdb [1302]" stroked="f">
              <v:fill opacity="25443f"/>
              <v:textbox inset=",0,,0">
                <w:txbxContent>
                  <w:p w14:paraId="355C7E03" w14:textId="77777777" w:rsidR="00CF49EB" w:rsidRPr="00CF49EB" w:rsidRDefault="00CF49EB" w:rsidP="00CF49EB">
                    <w:pPr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</w:pPr>
                    <w:r w:rsidRPr="00CF49EB"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  <w:t xml:space="preserve">نموذج </w:t>
                    </w:r>
                    <w:r w:rsidRPr="00CF49EB">
                      <w:rPr>
                        <w:rFonts w:ascii="Sakkal Majalla" w:hAnsi="Sakkal Majalla" w:cs="Sakkal Majalla" w:hint="cs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  <w:t xml:space="preserve">مطابقة وتقييم </w:t>
                    </w:r>
                    <w:proofErr w:type="gramStart"/>
                    <w:r w:rsidRPr="00CF49EB">
                      <w:rPr>
                        <w:rFonts w:ascii="Sakkal Majalla" w:hAnsi="Sakkal Majalla" w:cs="Sakkal Majalla" w:hint="cs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  <w:t>بحث</w:t>
                    </w:r>
                    <w:r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</w:rPr>
                      <w:t>Research</w:t>
                    </w:r>
                    <w:proofErr w:type="gramEnd"/>
                    <w:r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 Project Matching Form/ </w:t>
                    </w:r>
                  </w:p>
                </w:txbxContent>
              </v:textbox>
              <w10:wrap anchorx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57DE19" w14:textId="77777777" w:rsidR="00A378BB" w:rsidRDefault="00A378B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D2C22"/>
    <w:multiLevelType w:val="hybridMultilevel"/>
    <w:tmpl w:val="2A76614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5702C6"/>
    <w:multiLevelType w:val="hybridMultilevel"/>
    <w:tmpl w:val="E92E448E"/>
    <w:lvl w:ilvl="0" w:tplc="D95C40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655F5"/>
    <w:multiLevelType w:val="hybridMultilevel"/>
    <w:tmpl w:val="DD7C6118"/>
    <w:lvl w:ilvl="0" w:tplc="0C3C98B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2D4E76"/>
    <w:multiLevelType w:val="hybridMultilevel"/>
    <w:tmpl w:val="5D0A9EBA"/>
    <w:lvl w:ilvl="0" w:tplc="FD96F464">
      <w:numFmt w:val="bullet"/>
      <w:lvlText w:val=""/>
      <w:lvlJc w:val="left"/>
      <w:pPr>
        <w:ind w:left="4045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05" w:hanging="360"/>
      </w:pPr>
      <w:rPr>
        <w:rFonts w:ascii="Wingdings" w:hAnsi="Wingdings" w:hint="default"/>
      </w:rPr>
    </w:lvl>
  </w:abstractNum>
  <w:abstractNum w:abstractNumId="4" w15:restartNumberingAfterBreak="0">
    <w:nsid w:val="4AB07B4C"/>
    <w:multiLevelType w:val="hybridMultilevel"/>
    <w:tmpl w:val="C4022424"/>
    <w:lvl w:ilvl="0" w:tplc="118454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B5F6D"/>
    <w:multiLevelType w:val="hybridMultilevel"/>
    <w:tmpl w:val="4F9A42D2"/>
    <w:lvl w:ilvl="0" w:tplc="F3A210A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23345C"/>
    <w:multiLevelType w:val="hybridMultilevel"/>
    <w:tmpl w:val="E2B4A10E"/>
    <w:lvl w:ilvl="0" w:tplc="9580F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C2A58"/>
    <w:multiLevelType w:val="hybridMultilevel"/>
    <w:tmpl w:val="602CFE74"/>
    <w:lvl w:ilvl="0" w:tplc="0B2AA5B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6B6234"/>
    <w:multiLevelType w:val="hybridMultilevel"/>
    <w:tmpl w:val="6518D2D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AwMje1tDAwNzVR0lEKTi0uzszPAykwqgUAKcQEFiwAAAA="/>
  </w:docVars>
  <w:rsids>
    <w:rsidRoot w:val="00956F9B"/>
    <w:rsid w:val="00000024"/>
    <w:rsid w:val="00000851"/>
    <w:rsid w:val="0000699B"/>
    <w:rsid w:val="0001498F"/>
    <w:rsid w:val="00016587"/>
    <w:rsid w:val="0002610B"/>
    <w:rsid w:val="00037343"/>
    <w:rsid w:val="00051E48"/>
    <w:rsid w:val="00083987"/>
    <w:rsid w:val="00093F20"/>
    <w:rsid w:val="00097403"/>
    <w:rsid w:val="000B3324"/>
    <w:rsid w:val="000C2445"/>
    <w:rsid w:val="000C3368"/>
    <w:rsid w:val="000C76D5"/>
    <w:rsid w:val="000D35A7"/>
    <w:rsid w:val="000D5C9C"/>
    <w:rsid w:val="000E3AEA"/>
    <w:rsid w:val="000E5372"/>
    <w:rsid w:val="000E5721"/>
    <w:rsid w:val="000E6CC7"/>
    <w:rsid w:val="0011115E"/>
    <w:rsid w:val="0014488C"/>
    <w:rsid w:val="00146F10"/>
    <w:rsid w:val="00164F3D"/>
    <w:rsid w:val="001655E3"/>
    <w:rsid w:val="0017617A"/>
    <w:rsid w:val="00194301"/>
    <w:rsid w:val="001A3BE1"/>
    <w:rsid w:val="001B0674"/>
    <w:rsid w:val="001B1631"/>
    <w:rsid w:val="001E18C8"/>
    <w:rsid w:val="001F4A9B"/>
    <w:rsid w:val="00204027"/>
    <w:rsid w:val="00212158"/>
    <w:rsid w:val="00224271"/>
    <w:rsid w:val="002344AC"/>
    <w:rsid w:val="0024186C"/>
    <w:rsid w:val="002561B0"/>
    <w:rsid w:val="00277040"/>
    <w:rsid w:val="00280A63"/>
    <w:rsid w:val="00296E1B"/>
    <w:rsid w:val="002A0A8B"/>
    <w:rsid w:val="002B1309"/>
    <w:rsid w:val="002B2476"/>
    <w:rsid w:val="002E158D"/>
    <w:rsid w:val="002E5DCD"/>
    <w:rsid w:val="002F2433"/>
    <w:rsid w:val="002F2B6C"/>
    <w:rsid w:val="00302D69"/>
    <w:rsid w:val="0030415D"/>
    <w:rsid w:val="00321EE7"/>
    <w:rsid w:val="003410F1"/>
    <w:rsid w:val="00341603"/>
    <w:rsid w:val="00341874"/>
    <w:rsid w:val="00344917"/>
    <w:rsid w:val="00355150"/>
    <w:rsid w:val="003648BF"/>
    <w:rsid w:val="003717A8"/>
    <w:rsid w:val="0037375B"/>
    <w:rsid w:val="00393FBF"/>
    <w:rsid w:val="00397179"/>
    <w:rsid w:val="003A5466"/>
    <w:rsid w:val="003B40C6"/>
    <w:rsid w:val="003D27CF"/>
    <w:rsid w:val="003E6F81"/>
    <w:rsid w:val="004172A1"/>
    <w:rsid w:val="004278C8"/>
    <w:rsid w:val="004317EC"/>
    <w:rsid w:val="004358C2"/>
    <w:rsid w:val="00445A81"/>
    <w:rsid w:val="00452069"/>
    <w:rsid w:val="004650F6"/>
    <w:rsid w:val="004B1851"/>
    <w:rsid w:val="004C289F"/>
    <w:rsid w:val="004C3915"/>
    <w:rsid w:val="004C6101"/>
    <w:rsid w:val="004C69D9"/>
    <w:rsid w:val="004D194D"/>
    <w:rsid w:val="004D260A"/>
    <w:rsid w:val="004E1207"/>
    <w:rsid w:val="004E3898"/>
    <w:rsid w:val="004E3B54"/>
    <w:rsid w:val="00533C4A"/>
    <w:rsid w:val="00534ECF"/>
    <w:rsid w:val="005512C4"/>
    <w:rsid w:val="005601A6"/>
    <w:rsid w:val="005744D8"/>
    <w:rsid w:val="0057530A"/>
    <w:rsid w:val="005845E1"/>
    <w:rsid w:val="00597709"/>
    <w:rsid w:val="005B18E6"/>
    <w:rsid w:val="005B5416"/>
    <w:rsid w:val="005D0227"/>
    <w:rsid w:val="005D26D1"/>
    <w:rsid w:val="005E5C00"/>
    <w:rsid w:val="005F27DB"/>
    <w:rsid w:val="00615316"/>
    <w:rsid w:val="0064364B"/>
    <w:rsid w:val="00651232"/>
    <w:rsid w:val="0065698B"/>
    <w:rsid w:val="0067434F"/>
    <w:rsid w:val="0068138F"/>
    <w:rsid w:val="00682B1B"/>
    <w:rsid w:val="0068358D"/>
    <w:rsid w:val="0069048C"/>
    <w:rsid w:val="006908D4"/>
    <w:rsid w:val="006A10D2"/>
    <w:rsid w:val="006A6C0D"/>
    <w:rsid w:val="006B0BAA"/>
    <w:rsid w:val="006B26BE"/>
    <w:rsid w:val="006B4415"/>
    <w:rsid w:val="006B7D4E"/>
    <w:rsid w:val="006D5B33"/>
    <w:rsid w:val="006E61CE"/>
    <w:rsid w:val="00703C98"/>
    <w:rsid w:val="0070774E"/>
    <w:rsid w:val="007232B7"/>
    <w:rsid w:val="00766EC9"/>
    <w:rsid w:val="007748B3"/>
    <w:rsid w:val="0078093F"/>
    <w:rsid w:val="00786F5A"/>
    <w:rsid w:val="007B5192"/>
    <w:rsid w:val="007C7625"/>
    <w:rsid w:val="007F0AE2"/>
    <w:rsid w:val="007F25FB"/>
    <w:rsid w:val="007F3944"/>
    <w:rsid w:val="00810C16"/>
    <w:rsid w:val="008116B4"/>
    <w:rsid w:val="00812F88"/>
    <w:rsid w:val="008204FA"/>
    <w:rsid w:val="00850D25"/>
    <w:rsid w:val="00867A83"/>
    <w:rsid w:val="00896C2D"/>
    <w:rsid w:val="008A2AC6"/>
    <w:rsid w:val="008A5B01"/>
    <w:rsid w:val="008B4480"/>
    <w:rsid w:val="008B75AF"/>
    <w:rsid w:val="008C1DE1"/>
    <w:rsid w:val="008C6280"/>
    <w:rsid w:val="008D2DE9"/>
    <w:rsid w:val="00900A0B"/>
    <w:rsid w:val="0090104E"/>
    <w:rsid w:val="009016F0"/>
    <w:rsid w:val="00911492"/>
    <w:rsid w:val="009165B9"/>
    <w:rsid w:val="00920D07"/>
    <w:rsid w:val="009230AF"/>
    <w:rsid w:val="009343F2"/>
    <w:rsid w:val="00956F9B"/>
    <w:rsid w:val="009610AF"/>
    <w:rsid w:val="009755CD"/>
    <w:rsid w:val="009A10FE"/>
    <w:rsid w:val="009C04C5"/>
    <w:rsid w:val="009E1A8F"/>
    <w:rsid w:val="009F6229"/>
    <w:rsid w:val="009F73EF"/>
    <w:rsid w:val="00A050F9"/>
    <w:rsid w:val="00A16F81"/>
    <w:rsid w:val="00A378BB"/>
    <w:rsid w:val="00A420A4"/>
    <w:rsid w:val="00A45535"/>
    <w:rsid w:val="00A6016B"/>
    <w:rsid w:val="00A718C7"/>
    <w:rsid w:val="00A74F95"/>
    <w:rsid w:val="00AA44C6"/>
    <w:rsid w:val="00AA67E0"/>
    <w:rsid w:val="00AB683C"/>
    <w:rsid w:val="00AC2D95"/>
    <w:rsid w:val="00AC692B"/>
    <w:rsid w:val="00AC6FB7"/>
    <w:rsid w:val="00AD3931"/>
    <w:rsid w:val="00B12B4B"/>
    <w:rsid w:val="00B16B53"/>
    <w:rsid w:val="00B255D7"/>
    <w:rsid w:val="00B6734E"/>
    <w:rsid w:val="00B87652"/>
    <w:rsid w:val="00B9273D"/>
    <w:rsid w:val="00B95268"/>
    <w:rsid w:val="00BA30D1"/>
    <w:rsid w:val="00BA67E8"/>
    <w:rsid w:val="00BA7A3F"/>
    <w:rsid w:val="00BC30B5"/>
    <w:rsid w:val="00BE25F4"/>
    <w:rsid w:val="00BE47D2"/>
    <w:rsid w:val="00BF0792"/>
    <w:rsid w:val="00C16294"/>
    <w:rsid w:val="00C2669D"/>
    <w:rsid w:val="00C26DEF"/>
    <w:rsid w:val="00C6562E"/>
    <w:rsid w:val="00C82D32"/>
    <w:rsid w:val="00C920FE"/>
    <w:rsid w:val="00C93491"/>
    <w:rsid w:val="00C975A1"/>
    <w:rsid w:val="00CA1A0A"/>
    <w:rsid w:val="00CA478F"/>
    <w:rsid w:val="00CB191F"/>
    <w:rsid w:val="00CC47DD"/>
    <w:rsid w:val="00CD784F"/>
    <w:rsid w:val="00CE298C"/>
    <w:rsid w:val="00CF49EB"/>
    <w:rsid w:val="00D226D0"/>
    <w:rsid w:val="00D27307"/>
    <w:rsid w:val="00D35CDB"/>
    <w:rsid w:val="00D37981"/>
    <w:rsid w:val="00D40AAC"/>
    <w:rsid w:val="00D42D86"/>
    <w:rsid w:val="00D51BA2"/>
    <w:rsid w:val="00D644AF"/>
    <w:rsid w:val="00D65BD2"/>
    <w:rsid w:val="00DA4C87"/>
    <w:rsid w:val="00DB5D24"/>
    <w:rsid w:val="00DB707C"/>
    <w:rsid w:val="00DD6795"/>
    <w:rsid w:val="00E06A06"/>
    <w:rsid w:val="00E115CC"/>
    <w:rsid w:val="00E145D6"/>
    <w:rsid w:val="00E16179"/>
    <w:rsid w:val="00E22F57"/>
    <w:rsid w:val="00E24FF4"/>
    <w:rsid w:val="00E37914"/>
    <w:rsid w:val="00E54A4E"/>
    <w:rsid w:val="00E70357"/>
    <w:rsid w:val="00E738DC"/>
    <w:rsid w:val="00EA152F"/>
    <w:rsid w:val="00EA7CEF"/>
    <w:rsid w:val="00EC2974"/>
    <w:rsid w:val="00EC7560"/>
    <w:rsid w:val="00ED5B24"/>
    <w:rsid w:val="00EE33B5"/>
    <w:rsid w:val="00EF403E"/>
    <w:rsid w:val="00F022C1"/>
    <w:rsid w:val="00F207FA"/>
    <w:rsid w:val="00F26CD3"/>
    <w:rsid w:val="00F535F3"/>
    <w:rsid w:val="00F557FF"/>
    <w:rsid w:val="00F618CA"/>
    <w:rsid w:val="00F72F9B"/>
    <w:rsid w:val="00F84CF2"/>
    <w:rsid w:val="00F91754"/>
    <w:rsid w:val="00FA6AD8"/>
    <w:rsid w:val="00FB56A7"/>
    <w:rsid w:val="00FC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596C349"/>
  <w15:chartTrackingRefBased/>
  <w15:docId w15:val="{0D6389CF-0594-4D61-A0A5-7730B09E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56F9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1E18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5">
    <w:name w:val="heading 5"/>
    <w:basedOn w:val="a"/>
    <w:next w:val="a"/>
    <w:link w:val="5Char"/>
    <w:qFormat/>
    <w:rsid w:val="00000851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3"/>
    <w:uiPriority w:val="99"/>
    <w:rsid w:val="00956F9B"/>
  </w:style>
  <w:style w:type="paragraph" w:styleId="a4">
    <w:name w:val="footer"/>
    <w:basedOn w:val="a"/>
    <w:link w:val="Char0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4"/>
    <w:uiPriority w:val="99"/>
    <w:rsid w:val="00956F9B"/>
  </w:style>
  <w:style w:type="paragraph" w:styleId="a5">
    <w:name w:val="No Spacing"/>
    <w:uiPriority w:val="1"/>
    <w:qFormat/>
    <w:rsid w:val="00956F9B"/>
    <w:pPr>
      <w:spacing w:after="0" w:line="240" w:lineRule="auto"/>
    </w:pPr>
    <w:rPr>
      <w:color w:val="44546A" w:themeColor="text2"/>
      <w:sz w:val="20"/>
      <w:szCs w:val="20"/>
    </w:rPr>
  </w:style>
  <w:style w:type="paragraph" w:customStyle="1" w:styleId="DecimalAligned">
    <w:name w:val="Decimal Aligned"/>
    <w:basedOn w:val="a"/>
    <w:uiPriority w:val="40"/>
    <w:qFormat/>
    <w:rsid w:val="006B26BE"/>
    <w:pPr>
      <w:tabs>
        <w:tab w:val="decimal" w:pos="360"/>
      </w:tabs>
      <w:bidi w:val="0"/>
      <w:spacing w:after="200" w:line="276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a6">
    <w:name w:val="footnote text"/>
    <w:basedOn w:val="a"/>
    <w:link w:val="Char1"/>
    <w:uiPriority w:val="99"/>
    <w:unhideWhenUsed/>
    <w:rsid w:val="006B26BE"/>
    <w:pPr>
      <w:bidi w:val="0"/>
    </w:pPr>
    <w:rPr>
      <w:rFonts w:asciiTheme="minorHAnsi" w:eastAsiaTheme="minorEastAsia" w:hAnsiTheme="minorHAnsi" w:cs="Times New Roman"/>
    </w:rPr>
  </w:style>
  <w:style w:type="character" w:customStyle="1" w:styleId="Char1">
    <w:name w:val="نص حاشية سفلية Char"/>
    <w:basedOn w:val="a0"/>
    <w:link w:val="a6"/>
    <w:uiPriority w:val="99"/>
    <w:rsid w:val="006B26BE"/>
    <w:rPr>
      <w:rFonts w:eastAsiaTheme="minorEastAsia" w:cs="Times New Roman"/>
      <w:sz w:val="20"/>
      <w:szCs w:val="20"/>
    </w:rPr>
  </w:style>
  <w:style w:type="character" w:styleId="a7">
    <w:name w:val="Subtle Emphasis"/>
    <w:basedOn w:val="a0"/>
    <w:uiPriority w:val="19"/>
    <w:qFormat/>
    <w:rsid w:val="006B26BE"/>
    <w:rPr>
      <w:i/>
      <w:iCs/>
    </w:rPr>
  </w:style>
  <w:style w:type="table" w:styleId="2-5">
    <w:name w:val="Medium Shading 2 Accent 5"/>
    <w:basedOn w:val="a1"/>
    <w:uiPriority w:val="64"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alendar1">
    <w:name w:val="Calendar 1"/>
    <w:basedOn w:val="a1"/>
    <w:uiPriority w:val="99"/>
    <w:qFormat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-1">
    <w:name w:val="Light Shading Accent 1"/>
    <w:basedOn w:val="a1"/>
    <w:uiPriority w:val="60"/>
    <w:rsid w:val="003E6F81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8">
    <w:name w:val="Table Grid"/>
    <w:basedOn w:val="a1"/>
    <w:uiPriority w:val="39"/>
    <w:rsid w:val="003E6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11492"/>
    <w:rPr>
      <w:color w:val="808080"/>
    </w:rPr>
  </w:style>
  <w:style w:type="paragraph" w:styleId="aa">
    <w:name w:val="endnote text"/>
    <w:basedOn w:val="a"/>
    <w:link w:val="Char2"/>
    <w:uiPriority w:val="99"/>
    <w:semiHidden/>
    <w:unhideWhenUsed/>
    <w:rsid w:val="00EC2974"/>
  </w:style>
  <w:style w:type="character" w:customStyle="1" w:styleId="Char2">
    <w:name w:val="نص تعليق ختامي Char"/>
    <w:basedOn w:val="a0"/>
    <w:link w:val="aa"/>
    <w:uiPriority w:val="99"/>
    <w:semiHidden/>
    <w:rsid w:val="00EC2974"/>
    <w:rPr>
      <w:rFonts w:ascii="Times New Roman" w:eastAsia="Times New Roman" w:hAnsi="Times New Roman" w:cs="Traditional Arabic"/>
      <w:sz w:val="20"/>
      <w:szCs w:val="20"/>
    </w:rPr>
  </w:style>
  <w:style w:type="character" w:styleId="ab">
    <w:name w:val="endnote reference"/>
    <w:basedOn w:val="a0"/>
    <w:uiPriority w:val="99"/>
    <w:semiHidden/>
    <w:unhideWhenUsed/>
    <w:rsid w:val="00EC2974"/>
    <w:rPr>
      <w:vertAlign w:val="superscript"/>
    </w:rPr>
  </w:style>
  <w:style w:type="character" w:styleId="ac">
    <w:name w:val="footnote reference"/>
    <w:basedOn w:val="a0"/>
    <w:uiPriority w:val="99"/>
    <w:semiHidden/>
    <w:unhideWhenUsed/>
    <w:rsid w:val="008B75AF"/>
    <w:rPr>
      <w:vertAlign w:val="superscript"/>
    </w:rPr>
  </w:style>
  <w:style w:type="character" w:customStyle="1" w:styleId="5Char">
    <w:name w:val="عنوان 5 Char"/>
    <w:basedOn w:val="a0"/>
    <w:link w:val="5"/>
    <w:rsid w:val="00000851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ad">
    <w:name w:val="List Paragraph"/>
    <w:basedOn w:val="a"/>
    <w:uiPriority w:val="34"/>
    <w:qFormat/>
    <w:rsid w:val="00FA6AD8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1E18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e">
    <w:name w:val="TOC Heading"/>
    <w:basedOn w:val="1"/>
    <w:next w:val="a"/>
    <w:uiPriority w:val="39"/>
    <w:unhideWhenUsed/>
    <w:qFormat/>
    <w:rsid w:val="001E18C8"/>
    <w:pPr>
      <w:bidi w:val="0"/>
      <w:spacing w:before="480" w:line="276" w:lineRule="auto"/>
      <w:outlineLvl w:val="9"/>
    </w:pPr>
    <w:rPr>
      <w:b/>
      <w:bCs/>
      <w:sz w:val="28"/>
      <w:szCs w:val="28"/>
      <w:lang w:eastAsia="ja-JP"/>
    </w:rPr>
  </w:style>
  <w:style w:type="paragraph" w:styleId="10">
    <w:name w:val="toc 1"/>
    <w:basedOn w:val="a"/>
    <w:next w:val="a"/>
    <w:autoRedefine/>
    <w:uiPriority w:val="39"/>
    <w:unhideWhenUsed/>
    <w:qFormat/>
    <w:rsid w:val="001E18C8"/>
    <w:pPr>
      <w:tabs>
        <w:tab w:val="right" w:leader="dot" w:pos="9350"/>
      </w:tabs>
      <w:bidi w:val="0"/>
      <w:spacing w:after="100" w:line="259" w:lineRule="auto"/>
      <w:jc w:val="right"/>
    </w:pPr>
    <w:rPr>
      <w:rFonts w:ascii="Sakkal Majalla" w:hAnsi="Sakkal Majalla" w:cs="Sakkal Majalla"/>
      <w:noProof/>
      <w:spacing w:val="-6"/>
      <w:sz w:val="24"/>
      <w:szCs w:val="24"/>
      <w:lang w:eastAsia="ar-SA"/>
    </w:rPr>
  </w:style>
  <w:style w:type="character" w:styleId="Hyperlink">
    <w:name w:val="Hyperlink"/>
    <w:basedOn w:val="a0"/>
    <w:uiPriority w:val="99"/>
    <w:unhideWhenUsed/>
    <w:rsid w:val="001E18C8"/>
    <w:rPr>
      <w:color w:val="0563C1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8B4480"/>
    <w:rPr>
      <w:sz w:val="16"/>
      <w:szCs w:val="16"/>
    </w:rPr>
  </w:style>
  <w:style w:type="paragraph" w:styleId="af0">
    <w:name w:val="annotation text"/>
    <w:basedOn w:val="a"/>
    <w:link w:val="Char3"/>
    <w:uiPriority w:val="99"/>
    <w:semiHidden/>
    <w:unhideWhenUsed/>
    <w:rsid w:val="008B4480"/>
  </w:style>
  <w:style w:type="character" w:customStyle="1" w:styleId="Char3">
    <w:name w:val="نص تعليق Char"/>
    <w:basedOn w:val="a0"/>
    <w:link w:val="af0"/>
    <w:uiPriority w:val="99"/>
    <w:semiHidden/>
    <w:rsid w:val="008B4480"/>
    <w:rPr>
      <w:rFonts w:ascii="Times New Roman" w:eastAsia="Times New Roman" w:hAnsi="Times New Roman" w:cs="Traditional Arabic"/>
      <w:sz w:val="20"/>
      <w:szCs w:val="20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8B4480"/>
    <w:rPr>
      <w:b/>
      <w:bCs/>
    </w:rPr>
  </w:style>
  <w:style w:type="character" w:customStyle="1" w:styleId="Char4">
    <w:name w:val="موضوع تعليق Char"/>
    <w:basedOn w:val="Char3"/>
    <w:link w:val="af1"/>
    <w:uiPriority w:val="99"/>
    <w:semiHidden/>
    <w:rsid w:val="008B4480"/>
    <w:rPr>
      <w:rFonts w:ascii="Times New Roman" w:eastAsia="Times New Roman" w:hAnsi="Times New Roman" w:cs="Traditional Arabic"/>
      <w:b/>
      <w:bCs/>
      <w:sz w:val="20"/>
      <w:szCs w:val="20"/>
    </w:rPr>
  </w:style>
  <w:style w:type="paragraph" w:styleId="af2">
    <w:name w:val="Balloon Text"/>
    <w:basedOn w:val="a"/>
    <w:link w:val="Char5"/>
    <w:uiPriority w:val="99"/>
    <w:semiHidden/>
    <w:unhideWhenUsed/>
    <w:rsid w:val="008B4480"/>
    <w:rPr>
      <w:rFonts w:ascii="Segoe UI" w:hAnsi="Segoe UI" w:cs="Segoe UI"/>
      <w:sz w:val="18"/>
      <w:szCs w:val="18"/>
    </w:rPr>
  </w:style>
  <w:style w:type="character" w:customStyle="1" w:styleId="Char5">
    <w:name w:val="نص في بالون Char"/>
    <w:basedOn w:val="a0"/>
    <w:link w:val="af2"/>
    <w:uiPriority w:val="99"/>
    <w:semiHidden/>
    <w:rsid w:val="008B4480"/>
    <w:rPr>
      <w:rFonts w:ascii="Segoe UI" w:eastAsia="Times New Roman" w:hAnsi="Segoe UI" w:cs="Segoe UI"/>
      <w:sz w:val="18"/>
      <w:szCs w:val="18"/>
    </w:rPr>
  </w:style>
  <w:style w:type="character" w:styleId="af3">
    <w:name w:val="Strong"/>
    <w:basedOn w:val="a0"/>
    <w:uiPriority w:val="22"/>
    <w:qFormat/>
    <w:rsid w:val="00C16294"/>
    <w:rPr>
      <w:b/>
      <w:bCs/>
    </w:rPr>
  </w:style>
  <w:style w:type="table" w:styleId="11">
    <w:name w:val="Grid Table 1 Light"/>
    <w:basedOn w:val="a1"/>
    <w:uiPriority w:val="46"/>
    <w:rsid w:val="003B40C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12">
    <w:name w:val="إشارة لم يتم حلها1"/>
    <w:basedOn w:val="a0"/>
    <w:uiPriority w:val="99"/>
    <w:semiHidden/>
    <w:unhideWhenUsed/>
    <w:rsid w:val="004E3898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2F24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1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4B8D6-DA8F-4ED6-AF5C-526A577399D1}"/>
      </w:docPartPr>
      <w:docPartBody>
        <w:p w:rsidR="00075F0C" w:rsidRDefault="00025193"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FC1DB6C7F6DF42CA8CB6B02AFD5A0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B2E1B-F45D-4263-AE17-382C43C9B61D}"/>
      </w:docPartPr>
      <w:docPartBody>
        <w:p w:rsidR="00075F0C" w:rsidRDefault="00025193" w:rsidP="00025193">
          <w:pPr>
            <w:pStyle w:val="FC1DB6C7F6DF42CA8CB6B02AFD5A0D30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35AF61D6CD8E497B938748E64EBFF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BA6C1-2A1D-4214-8019-EBA301792E4D}"/>
      </w:docPartPr>
      <w:docPartBody>
        <w:p w:rsidR="00075F0C" w:rsidRDefault="00025193" w:rsidP="00025193">
          <w:pPr>
            <w:pStyle w:val="35AF61D6CD8E497B938748E64EBFF261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17F75F7B277241FA937A003E3A02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F62CB-994A-495E-BE62-5912F49A5B1F}"/>
      </w:docPartPr>
      <w:docPartBody>
        <w:p w:rsidR="00075F0C" w:rsidRDefault="00025193" w:rsidP="00025193">
          <w:pPr>
            <w:pStyle w:val="17F75F7B277241FA937A003E3A023933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BA9AF54673884CB89245BF781EABB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1712D-D583-4F85-A12E-3D0CA5D8C659}"/>
      </w:docPartPr>
      <w:docPartBody>
        <w:p w:rsidR="00075F0C" w:rsidRDefault="00025193" w:rsidP="00025193">
          <w:pPr>
            <w:pStyle w:val="BA9AF54673884CB89245BF781EABB458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1681B132E89343D9A05E7A0F46CE4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6BEF6-542C-4FBE-AB40-552213B15C4D}"/>
      </w:docPartPr>
      <w:docPartBody>
        <w:p w:rsidR="00075F0C" w:rsidRDefault="00025193" w:rsidP="00025193">
          <w:pPr>
            <w:pStyle w:val="1681B132E89343D9A05E7A0F46CE468E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9AA9E9576D294CAD84E68009247B4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1FA7E-315C-4C96-AE2A-582F16A2324C}"/>
      </w:docPartPr>
      <w:docPartBody>
        <w:p w:rsidR="00075F0C" w:rsidRDefault="00025193" w:rsidP="00025193">
          <w:pPr>
            <w:pStyle w:val="9AA9E9576D294CAD84E68009247B4B76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B12A9502D2C64EC48347072B2278B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CE52B-B398-47F9-A6E3-02442500D7B0}"/>
      </w:docPartPr>
      <w:docPartBody>
        <w:p w:rsidR="00075F0C" w:rsidRDefault="00025193" w:rsidP="00025193">
          <w:pPr>
            <w:pStyle w:val="B12A9502D2C64EC48347072B2278B85A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4999E491CDDA440AB44A8C30E1F68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FF6A2-46F7-4CC1-956E-4136CAB45995}"/>
      </w:docPartPr>
      <w:docPartBody>
        <w:p w:rsidR="00075F0C" w:rsidRDefault="00025193" w:rsidP="00025193">
          <w:pPr>
            <w:pStyle w:val="4999E491CDDA440AB44A8C30E1F68729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B2A4C5E5902746E4915B97FB5A9E6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F835F-3D45-4539-B38B-C3478A6CC982}"/>
      </w:docPartPr>
      <w:docPartBody>
        <w:p w:rsidR="00075F0C" w:rsidRDefault="00025193" w:rsidP="00025193">
          <w:pPr>
            <w:pStyle w:val="B2A4C5E5902746E4915B97FB5A9E6A98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E0481EF386D44A0C91AB77C4072BA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7C69E-8BD0-4B10-AA11-0D7CCA088079}"/>
      </w:docPartPr>
      <w:docPartBody>
        <w:p w:rsidR="00075F0C" w:rsidRDefault="00025193" w:rsidP="00025193">
          <w:pPr>
            <w:pStyle w:val="E0481EF386D44A0C91AB77C4072BA5CC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5D769B9F0FAD4890BC12D6070F2E2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1F530-7549-433C-826D-5945BAC17D71}"/>
      </w:docPartPr>
      <w:docPartBody>
        <w:p w:rsidR="00075F0C" w:rsidRDefault="00025193" w:rsidP="00025193">
          <w:pPr>
            <w:pStyle w:val="5D769B9F0FAD4890BC12D6070F2E216F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F5C94A5C2C064DDDB3EFC0A08B032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D4CE1-3B08-42A4-A0F5-40ED9705FB2F}"/>
      </w:docPartPr>
      <w:docPartBody>
        <w:p w:rsidR="00075F0C" w:rsidRDefault="00025193" w:rsidP="00025193">
          <w:pPr>
            <w:pStyle w:val="F5C94A5C2C064DDDB3EFC0A08B032CA8"/>
          </w:pPr>
          <w:r w:rsidRPr="00CE71E9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193"/>
    <w:rsid w:val="00025193"/>
    <w:rsid w:val="00075F0C"/>
    <w:rsid w:val="00101378"/>
    <w:rsid w:val="002B0786"/>
    <w:rsid w:val="005D7279"/>
    <w:rsid w:val="00977C56"/>
    <w:rsid w:val="00BB7596"/>
    <w:rsid w:val="00C8340E"/>
    <w:rsid w:val="00D74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25193"/>
    <w:rPr>
      <w:color w:val="808080"/>
    </w:rPr>
  </w:style>
  <w:style w:type="paragraph" w:customStyle="1" w:styleId="B64B8CA77FA84652B2D1F2533C506368">
    <w:name w:val="B64B8CA77FA84652B2D1F2533C506368"/>
    <w:rsid w:val="00025193"/>
  </w:style>
  <w:style w:type="paragraph" w:customStyle="1" w:styleId="5719E2F2C1D6496B9FD3EB6208006DED">
    <w:name w:val="5719E2F2C1D6496B9FD3EB6208006DED"/>
    <w:rsid w:val="00025193"/>
  </w:style>
  <w:style w:type="paragraph" w:customStyle="1" w:styleId="A7F20582E7FC4CC08EADB7A0830370EA">
    <w:name w:val="A7F20582E7FC4CC08EADB7A0830370EA"/>
    <w:rsid w:val="00025193"/>
  </w:style>
  <w:style w:type="paragraph" w:customStyle="1" w:styleId="F5C85AD99A534359A222DBC0D04F09E3">
    <w:name w:val="F5C85AD99A534359A222DBC0D04F09E3"/>
    <w:rsid w:val="00025193"/>
  </w:style>
  <w:style w:type="paragraph" w:customStyle="1" w:styleId="FD8D82BF83804433899843781AEF1B85">
    <w:name w:val="FD8D82BF83804433899843781AEF1B85"/>
    <w:rsid w:val="00025193"/>
  </w:style>
  <w:style w:type="paragraph" w:customStyle="1" w:styleId="FEFD8DC432234EC6B350D587E23F7E9D">
    <w:name w:val="FEFD8DC432234EC6B350D587E23F7E9D"/>
    <w:rsid w:val="00025193"/>
  </w:style>
  <w:style w:type="paragraph" w:customStyle="1" w:styleId="FA6A9F6157924427899FAEE347DF7C8D">
    <w:name w:val="FA6A9F6157924427899FAEE347DF7C8D"/>
    <w:rsid w:val="00025193"/>
  </w:style>
  <w:style w:type="paragraph" w:customStyle="1" w:styleId="F03E730EFB3E4F7DB2A9EEA66B1A2C87">
    <w:name w:val="F03E730EFB3E4F7DB2A9EEA66B1A2C87"/>
    <w:rsid w:val="00025193"/>
  </w:style>
  <w:style w:type="paragraph" w:customStyle="1" w:styleId="E3F1B3D97D9946979A77641BAD04C16B">
    <w:name w:val="E3F1B3D97D9946979A77641BAD04C16B"/>
    <w:rsid w:val="00025193"/>
  </w:style>
  <w:style w:type="paragraph" w:customStyle="1" w:styleId="1A6515D4EA00401682E0D18AAF3B73DF">
    <w:name w:val="1A6515D4EA00401682E0D18AAF3B73DF"/>
    <w:rsid w:val="00025193"/>
  </w:style>
  <w:style w:type="paragraph" w:customStyle="1" w:styleId="C545BC52CEE0494CA8CE0CF5C781A550">
    <w:name w:val="C545BC52CEE0494CA8CE0CF5C781A550"/>
    <w:rsid w:val="00025193"/>
  </w:style>
  <w:style w:type="paragraph" w:customStyle="1" w:styleId="AB347372BABD43D7AF145893B0EE89A4">
    <w:name w:val="AB347372BABD43D7AF145893B0EE89A4"/>
    <w:rsid w:val="00025193"/>
  </w:style>
  <w:style w:type="paragraph" w:customStyle="1" w:styleId="EFCFFDBC7A074DC79FEA479188776F41">
    <w:name w:val="EFCFFDBC7A074DC79FEA479188776F41"/>
    <w:rsid w:val="00025193"/>
  </w:style>
  <w:style w:type="paragraph" w:customStyle="1" w:styleId="9F8FD44069CA43FEB143C6668C41F590">
    <w:name w:val="9F8FD44069CA43FEB143C6668C41F590"/>
    <w:rsid w:val="00025193"/>
  </w:style>
  <w:style w:type="paragraph" w:customStyle="1" w:styleId="1CE2155473AC4A1A92B8D5FED559A321">
    <w:name w:val="1CE2155473AC4A1A92B8D5FED559A321"/>
    <w:rsid w:val="00025193"/>
  </w:style>
  <w:style w:type="paragraph" w:customStyle="1" w:styleId="A60529E8A3F148DF9CEEEA7A7518C1F6">
    <w:name w:val="A60529E8A3F148DF9CEEEA7A7518C1F6"/>
    <w:rsid w:val="00025193"/>
  </w:style>
  <w:style w:type="paragraph" w:customStyle="1" w:styleId="B406115AA6FC418FA6952529A81B89E3">
    <w:name w:val="B406115AA6FC418FA6952529A81B89E3"/>
    <w:rsid w:val="00025193"/>
  </w:style>
  <w:style w:type="paragraph" w:customStyle="1" w:styleId="1F39B3C19D4F43649186A85D98616B62">
    <w:name w:val="1F39B3C19D4F43649186A85D98616B62"/>
    <w:rsid w:val="00025193"/>
  </w:style>
  <w:style w:type="paragraph" w:customStyle="1" w:styleId="FC1DB6C7F6DF42CA8CB6B02AFD5A0D30">
    <w:name w:val="FC1DB6C7F6DF42CA8CB6B02AFD5A0D30"/>
    <w:rsid w:val="00025193"/>
  </w:style>
  <w:style w:type="paragraph" w:customStyle="1" w:styleId="5E1052C5F68F4FE387420B0810FAB965">
    <w:name w:val="5E1052C5F68F4FE387420B0810FAB965"/>
    <w:rsid w:val="00025193"/>
  </w:style>
  <w:style w:type="paragraph" w:customStyle="1" w:styleId="308B71BEEEB341B58D41FDBD39BC39A1">
    <w:name w:val="308B71BEEEB341B58D41FDBD39BC39A1"/>
    <w:rsid w:val="00025193"/>
  </w:style>
  <w:style w:type="paragraph" w:customStyle="1" w:styleId="9390AEFC82E8464F925E618951AB21F4">
    <w:name w:val="9390AEFC82E8464F925E618951AB21F4"/>
    <w:rsid w:val="00025193"/>
  </w:style>
  <w:style w:type="paragraph" w:customStyle="1" w:styleId="1AD39DCAA8164251AB50692A9A532C7F">
    <w:name w:val="1AD39DCAA8164251AB50692A9A532C7F"/>
    <w:rsid w:val="00025193"/>
  </w:style>
  <w:style w:type="paragraph" w:customStyle="1" w:styleId="DE6998674E3F4D388C60F9C6A1CAF0F2">
    <w:name w:val="DE6998674E3F4D388C60F9C6A1CAF0F2"/>
    <w:rsid w:val="00025193"/>
  </w:style>
  <w:style w:type="paragraph" w:customStyle="1" w:styleId="4B1BB8C1E4A34D909313999099F88E79">
    <w:name w:val="4B1BB8C1E4A34D909313999099F88E79"/>
    <w:rsid w:val="00025193"/>
  </w:style>
  <w:style w:type="paragraph" w:customStyle="1" w:styleId="D438C6C0D2924FE39E79636745C59DA7">
    <w:name w:val="D438C6C0D2924FE39E79636745C59DA7"/>
    <w:rsid w:val="00025193"/>
  </w:style>
  <w:style w:type="paragraph" w:customStyle="1" w:styleId="35AF61D6CD8E497B938748E64EBFF261">
    <w:name w:val="35AF61D6CD8E497B938748E64EBFF261"/>
    <w:rsid w:val="00025193"/>
  </w:style>
  <w:style w:type="paragraph" w:customStyle="1" w:styleId="17F75F7B277241FA937A003E3A023933">
    <w:name w:val="17F75F7B277241FA937A003E3A023933"/>
    <w:rsid w:val="00025193"/>
  </w:style>
  <w:style w:type="paragraph" w:customStyle="1" w:styleId="1AB526D17EE24753A60D4B07DFFBC0C5">
    <w:name w:val="1AB526D17EE24753A60D4B07DFFBC0C5"/>
    <w:rsid w:val="00025193"/>
  </w:style>
  <w:style w:type="paragraph" w:customStyle="1" w:styleId="FA49B199E7404386BD9832AC1B0611C3">
    <w:name w:val="FA49B199E7404386BD9832AC1B0611C3"/>
    <w:rsid w:val="00025193"/>
  </w:style>
  <w:style w:type="paragraph" w:customStyle="1" w:styleId="9F2C6A92B79A4FF9846C430D811EB1D5">
    <w:name w:val="9F2C6A92B79A4FF9846C430D811EB1D5"/>
    <w:rsid w:val="00025193"/>
  </w:style>
  <w:style w:type="paragraph" w:customStyle="1" w:styleId="E03947EBD70B4E09AFCDA0FF27792C3D">
    <w:name w:val="E03947EBD70B4E09AFCDA0FF27792C3D"/>
    <w:rsid w:val="00025193"/>
  </w:style>
  <w:style w:type="paragraph" w:customStyle="1" w:styleId="52728F1FD6904302B08AD98EDC7969A4">
    <w:name w:val="52728F1FD6904302B08AD98EDC7969A4"/>
    <w:rsid w:val="00025193"/>
  </w:style>
  <w:style w:type="paragraph" w:customStyle="1" w:styleId="E6017AB225C14B5792BD87EAC1A6FBC9">
    <w:name w:val="E6017AB225C14B5792BD87EAC1A6FBC9"/>
    <w:rsid w:val="00025193"/>
  </w:style>
  <w:style w:type="paragraph" w:customStyle="1" w:styleId="701EE4372B414F15A53D2527833FB01B">
    <w:name w:val="701EE4372B414F15A53D2527833FB01B"/>
    <w:rsid w:val="00025193"/>
  </w:style>
  <w:style w:type="paragraph" w:customStyle="1" w:styleId="BA9AF54673884CB89245BF781EABB458">
    <w:name w:val="BA9AF54673884CB89245BF781EABB458"/>
    <w:rsid w:val="00025193"/>
  </w:style>
  <w:style w:type="paragraph" w:customStyle="1" w:styleId="1681B132E89343D9A05E7A0F46CE468E">
    <w:name w:val="1681B132E89343D9A05E7A0F46CE468E"/>
    <w:rsid w:val="00025193"/>
  </w:style>
  <w:style w:type="paragraph" w:customStyle="1" w:styleId="9AA9E9576D294CAD84E68009247B4B76">
    <w:name w:val="9AA9E9576D294CAD84E68009247B4B76"/>
    <w:rsid w:val="00025193"/>
  </w:style>
  <w:style w:type="paragraph" w:customStyle="1" w:styleId="B12A9502D2C64EC48347072B2278B85A">
    <w:name w:val="B12A9502D2C64EC48347072B2278B85A"/>
    <w:rsid w:val="00025193"/>
  </w:style>
  <w:style w:type="paragraph" w:customStyle="1" w:styleId="4999E491CDDA440AB44A8C30E1F68729">
    <w:name w:val="4999E491CDDA440AB44A8C30E1F68729"/>
    <w:rsid w:val="00025193"/>
  </w:style>
  <w:style w:type="paragraph" w:customStyle="1" w:styleId="B2A4C5E5902746E4915B97FB5A9E6A98">
    <w:name w:val="B2A4C5E5902746E4915B97FB5A9E6A98"/>
    <w:rsid w:val="00025193"/>
  </w:style>
  <w:style w:type="paragraph" w:customStyle="1" w:styleId="E0481EF386D44A0C91AB77C4072BA5CC">
    <w:name w:val="E0481EF386D44A0C91AB77C4072BA5CC"/>
    <w:rsid w:val="00025193"/>
  </w:style>
  <w:style w:type="paragraph" w:customStyle="1" w:styleId="5D769B9F0FAD4890BC12D6070F2E216F">
    <w:name w:val="5D769B9F0FAD4890BC12D6070F2E216F"/>
    <w:rsid w:val="00025193"/>
  </w:style>
  <w:style w:type="paragraph" w:customStyle="1" w:styleId="F5C94A5C2C064DDDB3EFC0A08B032CA8">
    <w:name w:val="F5C94A5C2C064DDDB3EFC0A08B032CA8"/>
    <w:rsid w:val="000251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6BF41-B687-4AE7-BA15-E19677EF2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طلب خدمات بحثية / Research Services Request Form</vt:lpstr>
      <vt:lpstr>نموذج طلب خدمات بحثية / Research Services Request Form</vt:lpstr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طلب خدمات بحثية / Research Services Request Form</dc:title>
  <dc:subject/>
  <dc:creator>Aiyeshah Alhodaib</dc:creator>
  <cp:keywords/>
  <dc:description/>
  <cp:lastModifiedBy>عبدالحكيم موسى عبدالعزيز الحسين</cp:lastModifiedBy>
  <cp:revision>2</cp:revision>
  <cp:lastPrinted>2021-03-14T07:39:00Z</cp:lastPrinted>
  <dcterms:created xsi:type="dcterms:W3CDTF">2024-03-03T08:51:00Z</dcterms:created>
  <dcterms:modified xsi:type="dcterms:W3CDTF">2024-03-03T08:51:00Z</dcterms:modified>
</cp:coreProperties>
</file>